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B9DD5F" w14:textId="77777777" w:rsidR="004A0EA1" w:rsidRDefault="004A0EA1" w:rsidP="000A427B">
      <w:pPr>
        <w:pStyle w:val="Nadpis6"/>
      </w:pPr>
    </w:p>
    <w:p w14:paraId="671AF025" w14:textId="77777777" w:rsidR="004A0EA1" w:rsidRPr="00C945CB" w:rsidRDefault="004A0EA1" w:rsidP="004A0EA1">
      <w:pPr>
        <w:jc w:val="center"/>
        <w:rPr>
          <w:rFonts w:ascii="Arial Narrow" w:hAnsi="Arial Narrow"/>
          <w:b/>
          <w:i/>
        </w:rPr>
      </w:pPr>
    </w:p>
    <w:p w14:paraId="4BD8B678" w14:textId="0B8C864D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0A427B">
        <w:rPr>
          <w:rFonts w:ascii="Arial Narrow" w:hAnsi="Arial Narrow"/>
          <w:b/>
          <w:sz w:val="28"/>
          <w:szCs w:val="28"/>
        </w:rPr>
        <w:t xml:space="preserve"> SE-VO2-2023/004916-001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nasl. zákona č. 513/1991 Zb. Obchodný  zákonník</w:t>
      </w:r>
    </w:p>
    <w:p w14:paraId="1FC63C95" w14:textId="7355969F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390FE9">
        <w:rPr>
          <w:rFonts w:ascii="Arial Narrow" w:hAnsi="Arial Narrow"/>
          <w:sz w:val="22"/>
          <w:szCs w:val="22"/>
        </w:rPr>
        <w:t>a</w:t>
      </w:r>
      <w:r w:rsidR="00D304BC" w:rsidRPr="00D304BC">
        <w:rPr>
          <w:rFonts w:ascii="Arial Narrow" w:hAnsi="Arial Narrow"/>
          <w:sz w:val="22"/>
          <w:szCs w:val="22"/>
        </w:rPr>
        <w:t xml:space="preserve">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5074698B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="00813102">
        <w:rPr>
          <w:rFonts w:ascii="Arial Narrow" w:hAnsi="Arial Narrow"/>
          <w:b/>
          <w:sz w:val="22"/>
          <w:szCs w:val="22"/>
        </w:rPr>
        <w:t xml:space="preserve"> </w:t>
      </w:r>
      <w:r w:rsidR="00813102" w:rsidRPr="00813102">
        <w:rPr>
          <w:rFonts w:ascii="Arial Narrow" w:hAnsi="Arial Narrow"/>
          <w:sz w:val="22"/>
          <w:szCs w:val="22"/>
        </w:rPr>
        <w:t>alebo</w:t>
      </w:r>
      <w:r w:rsidR="00813102" w:rsidRPr="00813102">
        <w:rPr>
          <w:rFonts w:ascii="Arial Narrow" w:hAnsi="Arial Narrow"/>
          <w:b/>
          <w:sz w:val="22"/>
          <w:szCs w:val="22"/>
        </w:rPr>
        <w:t xml:space="preserve"> „zákon č. 343/2015 Z. z.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2712B3E" w14:textId="77777777" w:rsidR="000A427B" w:rsidRDefault="000A427B" w:rsidP="00FC2417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117810C" w14:textId="716D8AC2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211A7B76" w:rsidR="00611391" w:rsidRPr="00DE6EC4" w:rsidRDefault="00564276" w:rsidP="00937D20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</w:t>
      </w:r>
      <w:r w:rsidR="00611391" w:rsidRPr="00DE6EC4">
        <w:rPr>
          <w:rFonts w:ascii="Arial Narrow" w:hAnsi="Arial Narrow" w:cs="Calibri"/>
          <w:sz w:val="22"/>
          <w:szCs w:val="22"/>
        </w:rPr>
        <w:t xml:space="preserve">(ďalej len „DNS“) s názvom </w:t>
      </w:r>
      <w:r w:rsidR="00611391" w:rsidRPr="00DE6EC4">
        <w:rPr>
          <w:rFonts w:ascii="Arial Narrow" w:hAnsi="Arial Narrow" w:cstheme="majorHAnsi"/>
          <w:b/>
          <w:sz w:val="22"/>
          <w:szCs w:val="22"/>
        </w:rPr>
        <w:t>„</w:t>
      </w:r>
      <w:r w:rsidR="00DE6EC4" w:rsidRPr="00DE6EC4">
        <w:rPr>
          <w:rFonts w:ascii="Arial Narrow" w:hAnsi="Arial Narrow"/>
          <w:b/>
          <w:sz w:val="22"/>
          <w:szCs w:val="22"/>
        </w:rPr>
        <w:t>Materiál pre prácu vo výškach a nad voľnou hĺbkou_DNS</w:t>
      </w:r>
      <w:r w:rsidR="00611391" w:rsidRPr="00DE6EC4">
        <w:rPr>
          <w:rFonts w:ascii="Arial Narrow" w:hAnsi="Arial Narrow" w:cstheme="majorHAnsi"/>
          <w:b/>
          <w:sz w:val="22"/>
          <w:szCs w:val="22"/>
        </w:rPr>
        <w:t>“</w:t>
      </w:r>
      <w:r w:rsidR="00697B0D" w:rsidRPr="00DE6EC4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6396BE1F" w:rsidR="002761BF" w:rsidRPr="003F0609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bookmarkStart w:id="0" w:name="_GoBack"/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0A427B">
        <w:rPr>
          <w:rFonts w:ascii="Arial Narrow" w:hAnsi="Arial Narrow" w:cs="Calibri"/>
          <w:i/>
          <w:sz w:val="22"/>
          <w:szCs w:val="22"/>
        </w:rPr>
        <w:t>Materiál pre prácu vo výškach a nad voľnou hĺbkou</w:t>
      </w:r>
      <w:r w:rsidRPr="00FD4989">
        <w:rPr>
          <w:rFonts w:ascii="Arial Narrow" w:hAnsi="Arial Narrow" w:cs="Calibri"/>
          <w:sz w:val="22"/>
          <w:szCs w:val="22"/>
        </w:rPr>
        <w:t xml:space="preserve">.  </w:t>
      </w:r>
    </w:p>
    <w:p w14:paraId="2908A21A" w14:textId="2FCC1846" w:rsidR="003F0609" w:rsidRPr="004D27AE" w:rsidRDefault="003F0609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Predmet zmluvy bude financovaný z prostriedkov štátneho rozpočtu. 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bookmarkEnd w:id="0"/>
    <w:p w14:paraId="430A8DA3" w14:textId="448AE985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0A427B">
        <w:rPr>
          <w:rFonts w:ascii="Arial Narrow" w:hAnsi="Arial Narrow" w:cs="Calibri"/>
          <w:i/>
          <w:sz w:val="22"/>
          <w:szCs w:val="22"/>
        </w:rPr>
        <w:t xml:space="preserve">Materiálu pre prácu vo výškach a nad voľnou hĺbkou, 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</w:t>
      </w:r>
      <w:r w:rsidR="00813102">
        <w:rPr>
          <w:rFonts w:ascii="Arial Narrow" w:hAnsi="Arial Narrow" w:cs="Calibri"/>
          <w:sz w:val="22"/>
          <w:szCs w:val="22"/>
        </w:rPr>
        <w:t xml:space="preserve"> alebo „predmet zmluvy</w:t>
      </w:r>
      <w:r w:rsidR="00E97A3E" w:rsidRPr="00A45CAC">
        <w:rPr>
          <w:rFonts w:ascii="Arial Narrow" w:hAnsi="Arial Narrow" w:cs="Calibri"/>
          <w:sz w:val="22"/>
          <w:szCs w:val="22"/>
        </w:rPr>
        <w:t>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I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 w:rsidR="007A08E0" w:rsidRPr="004D27AE">
        <w:rPr>
          <w:rFonts w:ascii="Arial Narrow" w:hAnsi="Arial Narrow"/>
          <w:sz w:val="22"/>
        </w:rPr>
        <w:t>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39CC0DD4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0A427B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482161C7" w14:textId="77777777" w:rsidR="000A427B" w:rsidRPr="000A427B" w:rsidRDefault="000A427B" w:rsidP="000A427B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5E71A059" w:rsidR="00363E6B" w:rsidRPr="004D27AE" w:rsidRDefault="00FC2417" w:rsidP="000A427B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62C4321A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0A427B">
        <w:rPr>
          <w:rFonts w:ascii="Arial Narrow" w:hAnsi="Arial Narrow" w:cs="Calibri"/>
          <w:sz w:val="22"/>
          <w:szCs w:val="22"/>
        </w:rPr>
        <w:t xml:space="preserve">do </w:t>
      </w:r>
      <w:r w:rsidR="008072C2">
        <w:rPr>
          <w:rFonts w:ascii="Arial Narrow" w:hAnsi="Arial Narrow" w:cs="Calibri"/>
          <w:sz w:val="22"/>
          <w:szCs w:val="22"/>
        </w:rPr>
        <w:t>60 dní odo dňa nadobudnutia účinnosti Kúpnej zmluvy.</w:t>
      </w:r>
    </w:p>
    <w:p w14:paraId="610BF409" w14:textId="041E2875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>sú miesta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2ADBC3A2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0A427B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lastRenderedPageBreak/>
        <w:t xml:space="preserve">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6123E907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17F7AF23" w14:textId="77777777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z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Z.z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39AF9D97" w14:textId="79F0FBA3" w:rsidR="0055172A" w:rsidRPr="000A427B" w:rsidRDefault="0055172A" w:rsidP="000A427B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CD25B73" w14:textId="6FA17459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09E9C514" w14:textId="77777777" w:rsidR="000A427B" w:rsidRPr="000A427B" w:rsidRDefault="000A427B" w:rsidP="000A427B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14F4AEFC" w:rsidR="00FC2417" w:rsidRPr="000342FD" w:rsidRDefault="00FC2417" w:rsidP="000A427B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03A2EF3A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lastRenderedPageBreak/>
        <w:t>Cena musí zahŕňať všetky ekonomicky oprávnené náklady Predávajúceho vynaložené v súvislosti s 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tejto </w:t>
      </w:r>
      <w:r w:rsidR="00813102">
        <w:rPr>
          <w:rFonts w:ascii="Arial Narrow" w:hAnsi="Arial Narrow"/>
          <w:sz w:val="22"/>
          <w:szCs w:val="22"/>
        </w:rPr>
        <w:t>zmluvy</w:t>
      </w:r>
      <w:r w:rsidR="00813102" w:rsidRPr="004D2CF2">
        <w:rPr>
          <w:rFonts w:ascii="Arial Narrow" w:hAnsi="Arial Narrow"/>
          <w:sz w:val="22"/>
          <w:szCs w:val="22"/>
        </w:rPr>
        <w:t xml:space="preserve"> </w:t>
      </w:r>
      <w:r w:rsidRPr="004D2CF2">
        <w:rPr>
          <w:rFonts w:ascii="Arial Narrow" w:hAnsi="Arial Narrow"/>
          <w:sz w:val="22"/>
          <w:szCs w:val="22"/>
        </w:rPr>
        <w:t>(najmä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6167951D" w:rsidR="00FC2417" w:rsidRPr="00611391" w:rsidRDefault="00611391" w:rsidP="000A427B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0A427B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77EBFADC" w:rsidR="00FC2417" w:rsidRDefault="00FC2417" w:rsidP="000A427B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3303B1B3" w14:textId="77777777" w:rsidR="000A427B" w:rsidRPr="004D27AE" w:rsidRDefault="000A427B" w:rsidP="000A427B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1FCBD4FE" w14:textId="77777777" w:rsidR="000A427B" w:rsidRPr="000A427B" w:rsidRDefault="000A427B" w:rsidP="000A427B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26DA28BE" w:rsidR="00FC2417" w:rsidRPr="004D27AE" w:rsidRDefault="00FC2417" w:rsidP="000A427B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 w:rsidRPr="000A427B">
        <w:rPr>
          <w:rFonts w:ascii="Arial Narrow" w:hAnsi="Arial Narrow"/>
          <w:sz w:val="22"/>
          <w:szCs w:val="22"/>
        </w:rPr>
        <w:t xml:space="preserve">tovar </w:t>
      </w:r>
      <w:r w:rsidRPr="000A427B">
        <w:rPr>
          <w:rFonts w:ascii="Arial Narrow" w:hAnsi="Arial Narrow"/>
          <w:sz w:val="22"/>
          <w:szCs w:val="22"/>
        </w:rPr>
        <w:t xml:space="preserve">je </w:t>
      </w:r>
      <w:r w:rsidR="000A427B" w:rsidRPr="000A427B">
        <w:rPr>
          <w:rFonts w:ascii="Arial Narrow" w:hAnsi="Arial Narrow"/>
          <w:sz w:val="22"/>
          <w:szCs w:val="22"/>
        </w:rPr>
        <w:t>2 roky</w:t>
      </w:r>
      <w:r w:rsidRPr="000A427B">
        <w:rPr>
          <w:rFonts w:ascii="Arial Narrow" w:hAnsi="Arial Narrow"/>
          <w:sz w:val="22"/>
          <w:szCs w:val="22"/>
        </w:rPr>
        <w:t>.</w:t>
      </w:r>
      <w:r w:rsidRPr="000A427B">
        <w:rPr>
          <w:rFonts w:ascii="Arial Narrow" w:hAnsi="Arial Narrow"/>
          <w:sz w:val="22"/>
        </w:rPr>
        <w:t xml:space="preserve"> V</w:t>
      </w:r>
      <w:r w:rsidRPr="004D27AE">
        <w:rPr>
          <w:rFonts w:ascii="Arial Narrow" w:hAnsi="Arial Narrow"/>
          <w:sz w:val="22"/>
        </w:rPr>
        <w:t xml:space="preserve">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r w:rsidRPr="004D27AE">
        <w:rPr>
          <w:rFonts w:ascii="Arial Narrow" w:hAnsi="Arial Narrow"/>
          <w:sz w:val="22"/>
        </w:rPr>
        <w:t xml:space="preserve">vadného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vadného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55FB8FE0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0A427B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</w:t>
      </w:r>
      <w:r w:rsidR="000A427B">
        <w:rPr>
          <w:rFonts w:ascii="Arial Narrow" w:hAnsi="Arial Narrow"/>
          <w:sz w:val="22"/>
        </w:rPr>
        <w:t>é náklady najneskôr v lehote do 5</w:t>
      </w:r>
      <w:r w:rsidR="00E33056" w:rsidRPr="00465F23">
        <w:rPr>
          <w:rFonts w:ascii="Arial Narrow" w:hAnsi="Arial Narrow"/>
          <w:sz w:val="22"/>
        </w:rPr>
        <w:t xml:space="preserve">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1BF95DCF" w:rsidR="00FC2417" w:rsidRPr="004D27AE" w:rsidRDefault="000A427B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4D27AE">
        <w:rPr>
          <w:rFonts w:ascii="Arial Narrow" w:hAnsi="Arial Narrow"/>
          <w:sz w:val="22"/>
        </w:rPr>
        <w:t>II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563E3450" w14:textId="77777777" w:rsidR="000A427B" w:rsidRPr="000A427B" w:rsidRDefault="000A427B" w:rsidP="000A427B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00519E9A" w:rsidR="00FC2417" w:rsidRPr="004D27AE" w:rsidRDefault="00FC2417" w:rsidP="000A427B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02A4AF66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122EBB">
        <w:rPr>
          <w:rFonts w:ascii="Arial Narrow" w:hAnsi="Arial Narrow" w:cs="Calibri"/>
          <w:sz w:val="22"/>
          <w:szCs w:val="22"/>
        </w:rPr>
        <w:t>5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4AACE171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6401EF7E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</w:t>
      </w:r>
      <w:r w:rsidR="00813102">
        <w:rPr>
          <w:rFonts w:ascii="Arial Narrow" w:hAnsi="Arial Narrow"/>
          <w:sz w:val="22"/>
        </w:rPr>
        <w:t xml:space="preserve">na svoje náklady </w:t>
      </w:r>
      <w:r w:rsidRPr="00B02C77">
        <w:rPr>
          <w:rFonts w:ascii="Arial Narrow" w:hAnsi="Arial Narrow"/>
          <w:sz w:val="22"/>
        </w:rPr>
        <w:t xml:space="preserve">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0B3F67C5" w14:textId="77777777" w:rsidR="00BD416E" w:rsidRDefault="00BD416E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</w:p>
    <w:p w14:paraId="04B9BE15" w14:textId="754E559C" w:rsidR="00FC2417" w:rsidRPr="00F50D9F" w:rsidRDefault="00BD416E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3617EDF0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="000C17DC">
        <w:rPr>
          <w:rFonts w:ascii="Arial Narrow" w:hAnsi="Arial Narrow"/>
          <w:sz w:val="22"/>
          <w:lang w:val="sk-SK"/>
        </w:rPr>
        <w:t>I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0C17DC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7F5FFC">
        <w:rPr>
          <w:rFonts w:ascii="Arial Narrow" w:hAnsi="Arial Narrow" w:cs="Calibri"/>
          <w:sz w:val="22"/>
          <w:szCs w:val="22"/>
          <w:lang w:val="sk-SK"/>
        </w:rPr>
        <w:t>3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r w:rsidR="007F5FFC">
        <w:rPr>
          <w:rFonts w:ascii="Arial Narrow" w:hAnsi="Arial Narrow"/>
          <w:sz w:val="22"/>
          <w:lang w:val="sk-SK"/>
        </w:rPr>
        <w:t xml:space="preserve">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23D729E2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 xml:space="preserve">edávajúceho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0C17DC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r w:rsidR="00CE13E9" w:rsidRPr="004D27AE">
        <w:rPr>
          <w:rFonts w:ascii="Arial Narrow" w:hAnsi="Arial Narrow"/>
          <w:sz w:val="22"/>
          <w:lang w:val="sk-SK"/>
        </w:rPr>
        <w:t xml:space="preserve">vadného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159717D3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0C17DC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0C17DC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6DFA34C6" w14:textId="4736F18D" w:rsidR="0055172A" w:rsidRPr="009E5BA1" w:rsidRDefault="0055172A" w:rsidP="009E5BA1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úceho, ktoré je uvedené v</w:t>
      </w:r>
      <w:r w:rsidR="00813102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 čl. V.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 bode 5.1</w:t>
      </w:r>
      <w:r w:rsidRPr="00233D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D41B317" w14:textId="77777777" w:rsidR="00DD6996" w:rsidRPr="00DD6996" w:rsidRDefault="00DD6996" w:rsidP="00DD6996">
      <w:pPr>
        <w:pStyle w:val="Odsekzoznamu"/>
        <w:widowControl w:val="0"/>
        <w:numPr>
          <w:ilvl w:val="1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57D8388" w14:textId="660B3C61" w:rsidR="00582DCF" w:rsidRPr="004D27AE" w:rsidRDefault="000C17DC" w:rsidP="000C17DC">
      <w:pPr>
        <w:pStyle w:val="CTL"/>
        <w:numPr>
          <w:ilvl w:val="0"/>
          <w:numId w:val="0"/>
        </w:numPr>
        <w:tabs>
          <w:tab w:val="left" w:pos="567"/>
          <w:tab w:val="left" w:pos="709"/>
        </w:tabs>
        <w:spacing w:line="24" w:lineRule="atLeast"/>
        <w:ind w:left="708" w:hanging="708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</w:t>
      </w:r>
      <w:r>
        <w:rPr>
          <w:rFonts w:ascii="Arial Narrow" w:hAnsi="Arial Narrow"/>
          <w:sz w:val="22"/>
        </w:rPr>
        <w:t xml:space="preserve">  </w:t>
      </w:r>
      <w:r w:rsidR="006056F6" w:rsidRPr="004D27AE">
        <w:rPr>
          <w:rFonts w:ascii="Arial Narrow" w:hAnsi="Arial Narrow"/>
          <w:sz w:val="22"/>
        </w:rPr>
        <w:t>mluvná pokuta.</w:t>
      </w:r>
    </w:p>
    <w:p w14:paraId="7C16612E" w14:textId="20A87E88" w:rsidR="00233DAA" w:rsidRDefault="000C17DC" w:rsidP="000C17DC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B0AD8C8" w14:textId="77777777" w:rsidR="000C17DC" w:rsidRPr="000C17DC" w:rsidRDefault="000C17DC" w:rsidP="000C17DC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5598B5EC" w14:textId="71AE3FF4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0C17DC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CB49A87" w14:textId="77777777" w:rsidR="000C17DC" w:rsidRPr="000C17DC" w:rsidRDefault="000C17DC" w:rsidP="000C17DC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1B6D5723" w:rsidR="00FC2417" w:rsidRPr="004D27AE" w:rsidRDefault="00FC2417" w:rsidP="000C17DC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709" w:hanging="709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3CC947AD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dstúpenie od zmluvy sa uskutoční písomným oznámením odstupujúcej Zmluvnej strany adresovaným druhej Zmluvnej strane zároveň s uvedením dôvodu odstúpenia od zmluvy a je účinné okamihom jeho </w:t>
      </w:r>
      <w:r w:rsidRPr="004D27AE">
        <w:rPr>
          <w:rFonts w:ascii="Arial Narrow" w:hAnsi="Arial Narrow"/>
          <w:sz w:val="22"/>
          <w:lang w:val="sk-SK"/>
        </w:rPr>
        <w:lastRenderedPageBreak/>
        <w:t>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813102">
        <w:rPr>
          <w:rFonts w:ascii="Arial Narrow" w:hAnsi="Arial Narrow" w:cs="Calibri"/>
          <w:sz w:val="22"/>
          <w:szCs w:val="22"/>
          <w:lang w:val="sk-SK"/>
        </w:rPr>
        <w:t>čl. I</w:t>
      </w:r>
      <w:r w:rsidR="00813102" w:rsidRPr="004D27AE">
        <w:rPr>
          <w:rFonts w:ascii="Arial Narrow" w:hAnsi="Arial Narrow"/>
          <w:sz w:val="22"/>
          <w:lang w:val="sk-SK"/>
        </w:rPr>
        <w:t> </w:t>
      </w:r>
      <w:r w:rsidR="00DA7BC4" w:rsidRPr="004D27AE">
        <w:rPr>
          <w:rFonts w:ascii="Arial Narrow" w:hAnsi="Arial Narrow"/>
          <w:sz w:val="22"/>
          <w:lang w:val="sk-SK"/>
        </w:rPr>
        <w:t>tejto zmluv</w:t>
      </w:r>
      <w:r w:rsidR="00813102">
        <w:rPr>
          <w:rFonts w:ascii="Arial Narrow" w:hAnsi="Arial Narrow"/>
          <w:sz w:val="22"/>
          <w:lang w:val="sk-SK"/>
        </w:rPr>
        <w:t>y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753D0077" w14:textId="77777777" w:rsidR="000C17DC" w:rsidRPr="000C17DC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0C17DC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1CE76C93" w:rsidR="00D5473D" w:rsidRPr="004D27AE" w:rsidRDefault="00622DC5" w:rsidP="000C17DC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682D65F6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0C17DC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0C17DC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35C4634D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3FAFC65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5559930F" w14:textId="77777777" w:rsidR="000C17DC" w:rsidRPr="00CB761A" w:rsidRDefault="000C17DC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6F29D70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48E8F35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C189C9A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73C8A33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7A40AA5" w14:textId="77777777" w:rsidR="000C17DC" w:rsidRPr="000C17DC" w:rsidRDefault="000C17DC" w:rsidP="000C17DC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6085CA05" w:rsidR="00FC2417" w:rsidRPr="00DD6996" w:rsidRDefault="00FC2417" w:rsidP="000C17DC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485F33" w:rsidRPr="00C33AE6">
        <w:rPr>
          <w:rFonts w:ascii="Arial Narrow" w:hAnsi="Arial Narrow"/>
          <w:sz w:val="22"/>
          <w:lang w:val="sk-SK"/>
        </w:rPr>
        <w:t>xxxxxxxxxxxx</w:t>
      </w:r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</w:t>
      </w:r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xxxx</w:t>
      </w:r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k rukám: xxxxxxxxxxxxxxxxxx</w:t>
      </w:r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lastRenderedPageBreak/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 xxxxxxxxxxxxxxxxxxxxx</w:t>
      </w:r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ADBF221" w14:textId="379FC6E7" w:rsidR="00357D06" w:rsidRPr="000C17DC" w:rsidRDefault="00FC2417" w:rsidP="000C17DC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77777777" w:rsidR="00111BE1" w:rsidRPr="00C33AE6" w:rsidRDefault="00111BE1" w:rsidP="00111BE1">
      <w:pPr>
        <w:pStyle w:val="Odsekzoznamu"/>
        <w:rPr>
          <w:rFonts w:ascii="Arial Narrow" w:hAnsi="Arial Narrow"/>
          <w:sz w:val="22"/>
          <w:lang w:val="sk-SK"/>
        </w:rPr>
      </w:pPr>
    </w:p>
    <w:p w14:paraId="5A632C46" w14:textId="0447CC0D" w:rsidR="00111BE1" w:rsidRPr="00AD32D1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29A6621B" w14:textId="3A24184F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D4A72F0" w14:textId="77777777" w:rsidR="00336D81" w:rsidRDefault="00336D81" w:rsidP="00336D8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 w:cs="Calibri"/>
          <w:i/>
          <w:sz w:val="22"/>
          <w:szCs w:val="22"/>
          <w:highlight w:val="yellow"/>
        </w:rPr>
        <w:t>[</w:t>
      </w:r>
      <w:r>
        <w:rPr>
          <w:rFonts w:ascii="Arial Narrow" w:hAnsi="Arial Narrow"/>
          <w:i/>
          <w:iCs/>
          <w:highlight w:val="yellow"/>
        </w:rPr>
        <w:t>prílohy budú doplňované pri zadávaní konkrétnej zákazky</w:t>
      </w:r>
      <w:r>
        <w:rPr>
          <w:rFonts w:ascii="Arial Narrow" w:hAnsi="Arial Narrow" w:cs="Calibri"/>
          <w:i/>
          <w:sz w:val="22"/>
          <w:szCs w:val="22"/>
          <w:highlight w:val="yellow"/>
        </w:rPr>
        <w:t>]</w:t>
      </w:r>
      <w:r>
        <w:rPr>
          <w:rFonts w:ascii="Arial Narrow" w:hAnsi="Arial Narrow" w:cs="Calibri"/>
          <w:i/>
          <w:sz w:val="22"/>
          <w:szCs w:val="22"/>
        </w:rPr>
        <w:t>.</w:t>
      </w: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485F33" w:rsidRPr="00F436F6">
        <w:rPr>
          <w:rFonts w:ascii="Arial Narrow" w:hAnsi="Arial Narrow"/>
          <w:sz w:val="22"/>
          <w:szCs w:val="22"/>
        </w:rPr>
        <w:t>xxxxxxxxxxxx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Pr="00F436F6">
        <w:rPr>
          <w:rFonts w:ascii="Arial Narrow" w:hAnsi="Arial Narrow"/>
          <w:sz w:val="22"/>
          <w:szCs w:val="22"/>
        </w:rPr>
        <w:t>xxxxxxxxxxxx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lastRenderedPageBreak/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38DDF6" w14:textId="77777777" w:rsidR="004C2CA1" w:rsidRDefault="004C2CA1" w:rsidP="00983CE3">
      <w:r>
        <w:separator/>
      </w:r>
    </w:p>
  </w:endnote>
  <w:endnote w:type="continuationSeparator" w:id="0">
    <w:p w14:paraId="749ECB25" w14:textId="77777777" w:rsidR="004C2CA1" w:rsidRDefault="004C2CA1" w:rsidP="00983CE3">
      <w:r>
        <w:continuationSeparator/>
      </w:r>
    </w:p>
  </w:endnote>
  <w:endnote w:type="continuationNotice" w:id="1">
    <w:p w14:paraId="6F9B1585" w14:textId="77777777" w:rsidR="004C2CA1" w:rsidRDefault="004C2C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27519FB3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4800A4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F42C9B" w14:textId="77777777" w:rsidR="004C2CA1" w:rsidRDefault="004C2CA1" w:rsidP="00983CE3">
      <w:r>
        <w:separator/>
      </w:r>
    </w:p>
  </w:footnote>
  <w:footnote w:type="continuationSeparator" w:id="0">
    <w:p w14:paraId="459CCDD8" w14:textId="77777777" w:rsidR="004C2CA1" w:rsidRDefault="004C2CA1" w:rsidP="00983CE3">
      <w:r>
        <w:continuationSeparator/>
      </w:r>
    </w:p>
  </w:footnote>
  <w:footnote w:type="continuationNotice" w:id="1">
    <w:p w14:paraId="0DBC675A" w14:textId="77777777" w:rsidR="004C2CA1" w:rsidRDefault="004C2CA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4C2CA1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8752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7E48D2" w14:textId="484938A2" w:rsidR="00DD6996" w:rsidRPr="000A427B" w:rsidRDefault="00A30418" w:rsidP="00B57A27">
    <w:pPr>
      <w:pStyle w:val="Hlavika"/>
      <w:jc w:val="right"/>
      <w:rPr>
        <w:rFonts w:ascii="Arial Narrow" w:hAnsi="Arial Narrow" w:cs="Arial"/>
        <w:sz w:val="22"/>
        <w:szCs w:val="22"/>
      </w:rPr>
    </w:pPr>
    <w:r>
      <w:rPr>
        <w:rFonts w:ascii="Arial Narrow" w:hAnsi="Arial Narrow" w:cs="Arial"/>
        <w:sz w:val="22"/>
        <w:szCs w:val="22"/>
      </w:rPr>
      <w:t>Príloha č. 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2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3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1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3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0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8"/>
  </w:num>
  <w:num w:numId="5">
    <w:abstractNumId w:val="49"/>
  </w:num>
  <w:num w:numId="6">
    <w:abstractNumId w:val="16"/>
  </w:num>
  <w:num w:numId="7">
    <w:abstractNumId w:val="27"/>
  </w:num>
  <w:num w:numId="8">
    <w:abstractNumId w:val="43"/>
  </w:num>
  <w:num w:numId="9">
    <w:abstractNumId w:val="46"/>
  </w:num>
  <w:num w:numId="10">
    <w:abstractNumId w:val="28"/>
  </w:num>
  <w:num w:numId="11">
    <w:abstractNumId w:val="21"/>
  </w:num>
  <w:num w:numId="12">
    <w:abstractNumId w:val="14"/>
  </w:num>
  <w:num w:numId="13">
    <w:abstractNumId w:val="18"/>
  </w:num>
  <w:num w:numId="14">
    <w:abstractNumId w:val="31"/>
  </w:num>
  <w:num w:numId="15">
    <w:abstractNumId w:val="20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0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5"/>
  </w:num>
  <w:num w:numId="26">
    <w:abstractNumId w:val="15"/>
  </w:num>
  <w:num w:numId="27">
    <w:abstractNumId w:val="47"/>
  </w:num>
  <w:num w:numId="28">
    <w:abstractNumId w:val="51"/>
  </w:num>
  <w:num w:numId="29">
    <w:abstractNumId w:val="36"/>
  </w:num>
  <w:num w:numId="30">
    <w:abstractNumId w:val="35"/>
  </w:num>
  <w:num w:numId="31">
    <w:abstractNumId w:val="26"/>
  </w:num>
  <w:num w:numId="32">
    <w:abstractNumId w:val="33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0"/>
    <w:lvlOverride w:ilvl="0">
      <w:startOverride w:val="1"/>
    </w:lvlOverride>
  </w:num>
  <w:num w:numId="44">
    <w:abstractNumId w:val="34"/>
  </w:num>
  <w:num w:numId="45">
    <w:abstractNumId w:val="39"/>
  </w:num>
  <w:num w:numId="46">
    <w:abstractNumId w:val="22"/>
  </w:num>
  <w:num w:numId="47">
    <w:abstractNumId w:val="42"/>
  </w:num>
  <w:num w:numId="48">
    <w:abstractNumId w:val="32"/>
  </w:num>
  <w:num w:numId="49">
    <w:abstractNumId w:val="30"/>
  </w:num>
  <w:num w:numId="50">
    <w:abstractNumId w:val="19"/>
  </w:num>
  <w:num w:numId="51">
    <w:abstractNumId w:val="24"/>
  </w:num>
  <w:num w:numId="52">
    <w:abstractNumId w:val="38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7"/>
  </w:num>
  <w:num w:numId="5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</w:num>
  <w:num w:numId="63">
    <w:abstractNumId w:val="44"/>
  </w:num>
  <w:num w:numId="64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trackRevisions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QUAKaWGry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427B"/>
    <w:rsid w:val="000A644D"/>
    <w:rsid w:val="000B3709"/>
    <w:rsid w:val="000B4043"/>
    <w:rsid w:val="000B4ECA"/>
    <w:rsid w:val="000B5370"/>
    <w:rsid w:val="000B6765"/>
    <w:rsid w:val="000C17DC"/>
    <w:rsid w:val="000D06C7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40D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36A5"/>
    <w:rsid w:val="0021612E"/>
    <w:rsid w:val="00216D53"/>
    <w:rsid w:val="00223693"/>
    <w:rsid w:val="002258B5"/>
    <w:rsid w:val="0023083E"/>
    <w:rsid w:val="00232340"/>
    <w:rsid w:val="00233DAA"/>
    <w:rsid w:val="00234CC9"/>
    <w:rsid w:val="00241A9A"/>
    <w:rsid w:val="002500F9"/>
    <w:rsid w:val="0025448F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C626D"/>
    <w:rsid w:val="002E08EF"/>
    <w:rsid w:val="002E2C9D"/>
    <w:rsid w:val="002E2CFE"/>
    <w:rsid w:val="002F0027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109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8BF"/>
    <w:rsid w:val="003849A2"/>
    <w:rsid w:val="00386FA2"/>
    <w:rsid w:val="00390FE9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0609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00A4"/>
    <w:rsid w:val="004819EC"/>
    <w:rsid w:val="00485F33"/>
    <w:rsid w:val="00493053"/>
    <w:rsid w:val="004A0EA1"/>
    <w:rsid w:val="004A1A7E"/>
    <w:rsid w:val="004A2B36"/>
    <w:rsid w:val="004A689E"/>
    <w:rsid w:val="004B3546"/>
    <w:rsid w:val="004B3C50"/>
    <w:rsid w:val="004B7BCA"/>
    <w:rsid w:val="004C286C"/>
    <w:rsid w:val="004C2CA1"/>
    <w:rsid w:val="004C45A2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172A"/>
    <w:rsid w:val="00554EC0"/>
    <w:rsid w:val="00556CEB"/>
    <w:rsid w:val="00564276"/>
    <w:rsid w:val="00565125"/>
    <w:rsid w:val="0056770F"/>
    <w:rsid w:val="00567BEE"/>
    <w:rsid w:val="00567F65"/>
    <w:rsid w:val="00571CF5"/>
    <w:rsid w:val="00575462"/>
    <w:rsid w:val="00576841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600AEB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E98"/>
    <w:rsid w:val="006459FE"/>
    <w:rsid w:val="006479B1"/>
    <w:rsid w:val="006710D7"/>
    <w:rsid w:val="00675C28"/>
    <w:rsid w:val="00680DCA"/>
    <w:rsid w:val="00682E61"/>
    <w:rsid w:val="0068504B"/>
    <w:rsid w:val="006852FA"/>
    <w:rsid w:val="00686A15"/>
    <w:rsid w:val="00691CD7"/>
    <w:rsid w:val="00693E11"/>
    <w:rsid w:val="00697B0D"/>
    <w:rsid w:val="006A0064"/>
    <w:rsid w:val="006A0705"/>
    <w:rsid w:val="006A2EE3"/>
    <w:rsid w:val="006A51AC"/>
    <w:rsid w:val="006A54A9"/>
    <w:rsid w:val="006A5E8B"/>
    <w:rsid w:val="006B19B5"/>
    <w:rsid w:val="006B4957"/>
    <w:rsid w:val="006C25A5"/>
    <w:rsid w:val="006C30F1"/>
    <w:rsid w:val="006C762C"/>
    <w:rsid w:val="006E757E"/>
    <w:rsid w:val="006E7843"/>
    <w:rsid w:val="006F1081"/>
    <w:rsid w:val="006F23C1"/>
    <w:rsid w:val="00701D18"/>
    <w:rsid w:val="00705B37"/>
    <w:rsid w:val="00706EF3"/>
    <w:rsid w:val="00712663"/>
    <w:rsid w:val="007154E5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0B13"/>
    <w:rsid w:val="00806255"/>
    <w:rsid w:val="008072C2"/>
    <w:rsid w:val="00813102"/>
    <w:rsid w:val="00816278"/>
    <w:rsid w:val="008255AD"/>
    <w:rsid w:val="008434BF"/>
    <w:rsid w:val="008503DC"/>
    <w:rsid w:val="00853F9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117C"/>
    <w:rsid w:val="008C420E"/>
    <w:rsid w:val="008C65F2"/>
    <w:rsid w:val="008D1565"/>
    <w:rsid w:val="008D3DA8"/>
    <w:rsid w:val="008E1AA4"/>
    <w:rsid w:val="008E5017"/>
    <w:rsid w:val="008E72A7"/>
    <w:rsid w:val="008F0B5A"/>
    <w:rsid w:val="008F10DA"/>
    <w:rsid w:val="008F7EFB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5BA1"/>
    <w:rsid w:val="009E5D1A"/>
    <w:rsid w:val="009F0C40"/>
    <w:rsid w:val="009F1433"/>
    <w:rsid w:val="009F3F1B"/>
    <w:rsid w:val="009F7778"/>
    <w:rsid w:val="00A005C0"/>
    <w:rsid w:val="00A009D1"/>
    <w:rsid w:val="00A025D0"/>
    <w:rsid w:val="00A04F38"/>
    <w:rsid w:val="00A06BB0"/>
    <w:rsid w:val="00A17434"/>
    <w:rsid w:val="00A20905"/>
    <w:rsid w:val="00A25BC2"/>
    <w:rsid w:val="00A30418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51ABA"/>
    <w:rsid w:val="00B52AB5"/>
    <w:rsid w:val="00B54A2F"/>
    <w:rsid w:val="00B57A27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964A2"/>
    <w:rsid w:val="00BA1A70"/>
    <w:rsid w:val="00BA2865"/>
    <w:rsid w:val="00BA72F0"/>
    <w:rsid w:val="00BB38A2"/>
    <w:rsid w:val="00BB427D"/>
    <w:rsid w:val="00BB6F56"/>
    <w:rsid w:val="00BB79AD"/>
    <w:rsid w:val="00BC2B1E"/>
    <w:rsid w:val="00BD416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5071"/>
    <w:rsid w:val="00CA704C"/>
    <w:rsid w:val="00CA7569"/>
    <w:rsid w:val="00CB3294"/>
    <w:rsid w:val="00CB3BD5"/>
    <w:rsid w:val="00CB761A"/>
    <w:rsid w:val="00CB7E78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09F5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E6EC4"/>
    <w:rsid w:val="00DF13AE"/>
    <w:rsid w:val="00DF70CA"/>
    <w:rsid w:val="00E05266"/>
    <w:rsid w:val="00E06AEC"/>
    <w:rsid w:val="00E06EF8"/>
    <w:rsid w:val="00E23293"/>
    <w:rsid w:val="00E235B8"/>
    <w:rsid w:val="00E24E8A"/>
    <w:rsid w:val="00E25C2D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015E"/>
    <w:rsid w:val="00EC4CE6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24FF1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106"/>
    <w:rsid w:val="00F8595A"/>
    <w:rsid w:val="00FA2A04"/>
    <w:rsid w:val="00FB14DC"/>
    <w:rsid w:val="00FB265D"/>
    <w:rsid w:val="00FB55FB"/>
    <w:rsid w:val="00FC2417"/>
    <w:rsid w:val="00FC68E9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CB25DC8A-57E0-4CD9-AF06-18C29BEF39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D6340362-F651-485D-BC8E-FC01F286620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6A6710E-79A0-4401-89B9-CDE0DC2FF5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34</Words>
  <Characters>17294</Characters>
  <Application>Microsoft Office Word</Application>
  <DocSecurity>0</DocSecurity>
  <Lines>144</Lines>
  <Paragraphs>4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Petronela Pitoňáková</cp:lastModifiedBy>
  <cp:revision>4</cp:revision>
  <cp:lastPrinted>2022-08-04T10:02:00Z</cp:lastPrinted>
  <dcterms:created xsi:type="dcterms:W3CDTF">2023-12-01T13:06:00Z</dcterms:created>
  <dcterms:modified xsi:type="dcterms:W3CDTF">2023-12-07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